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3E9F52" w14:textId="43A4F843" w:rsidR="005D5C16" w:rsidRDefault="005D5C16" w:rsidP="00941AFB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  <w:r w:rsidRPr="00941AFB">
        <w:rPr>
          <w:rFonts w:eastAsia="Calibri"/>
          <w:b/>
          <w:bCs/>
          <w:color w:val="000000"/>
          <w:lang w:val="pt-BR"/>
        </w:rPr>
        <w:t xml:space="preserve">AVALIAÇÃO DA </w:t>
      </w:r>
      <w:r w:rsidR="0095160F" w:rsidRPr="00941AFB">
        <w:rPr>
          <w:rFonts w:eastAsia="Calibri"/>
          <w:b/>
          <w:bCs/>
          <w:color w:val="000000"/>
          <w:lang w:val="pt-BR"/>
        </w:rPr>
        <w:t>DISSERTAÇÃO DE MESTRADO</w:t>
      </w:r>
    </w:p>
    <w:p w14:paraId="09718D1E" w14:textId="77777777" w:rsidR="00941AFB" w:rsidRDefault="00941AFB" w:rsidP="00941AFB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</w:p>
    <w:p w14:paraId="6B3A4474" w14:textId="77777777" w:rsidR="00941AFB" w:rsidRPr="00941AFB" w:rsidRDefault="00941AFB" w:rsidP="00941AFB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Calibri"/>
          <w:b/>
          <w:bCs/>
          <w:color w:val="000000"/>
          <w:lang w:val="pt-BR"/>
        </w:rPr>
      </w:pPr>
    </w:p>
    <w:p w14:paraId="0272E3DD" w14:textId="54EA3340" w:rsidR="005D5C16" w:rsidRPr="00941AFB" w:rsidRDefault="005D5C16" w:rsidP="005D5C1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eastAsia="Calibri"/>
          <w:color w:val="000000"/>
          <w:lang w:val="pt-BR"/>
        </w:rPr>
      </w:pPr>
      <w:r w:rsidRPr="00941AFB">
        <w:rPr>
          <w:rFonts w:eastAsia="Calibri"/>
          <w:color w:val="000000"/>
          <w:lang w:val="pt-BR"/>
        </w:rPr>
        <w:t>ENGENHARIAS III – QUADRIÊNIO 20</w:t>
      </w:r>
      <w:r w:rsidR="0059286A" w:rsidRPr="00941AFB">
        <w:rPr>
          <w:rFonts w:eastAsia="Calibri"/>
          <w:color w:val="000000"/>
          <w:lang w:val="pt-BR"/>
        </w:rPr>
        <w:t>2</w:t>
      </w:r>
      <w:r w:rsidR="00FD5843">
        <w:rPr>
          <w:rFonts w:eastAsia="Calibri"/>
          <w:color w:val="000000"/>
          <w:lang w:val="pt-BR"/>
        </w:rPr>
        <w:t>5</w:t>
      </w:r>
      <w:r w:rsidRPr="00941AFB">
        <w:rPr>
          <w:rFonts w:eastAsia="Calibri"/>
          <w:color w:val="000000"/>
          <w:lang w:val="pt-BR"/>
        </w:rPr>
        <w:t>-202</w:t>
      </w:r>
      <w:r w:rsidR="00FD5843">
        <w:rPr>
          <w:rFonts w:eastAsia="Calibri"/>
          <w:color w:val="000000"/>
          <w:lang w:val="pt-BR"/>
        </w:rPr>
        <w:t>8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8"/>
        <w:gridCol w:w="4448"/>
      </w:tblGrid>
      <w:tr w:rsidR="005D5C16" w:rsidRPr="00941AFB" w14:paraId="0DB600AC" w14:textId="77777777" w:rsidTr="00DD44EF">
        <w:tc>
          <w:tcPr>
            <w:tcW w:w="4478" w:type="dxa"/>
          </w:tcPr>
          <w:p w14:paraId="0C9C3BF4" w14:textId="30D2851B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Instituição de ensino:   </w:t>
            </w:r>
            <w:r w:rsidR="0059286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UFF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                            </w:t>
            </w:r>
          </w:p>
        </w:tc>
        <w:tc>
          <w:tcPr>
            <w:tcW w:w="4448" w:type="dxa"/>
          </w:tcPr>
          <w:p w14:paraId="60B4A8A1" w14:textId="753A46B9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Programa:</w:t>
            </w:r>
            <w:r w:rsidR="00C11FA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ENGENHARIA DE PRODUÇÃO</w:t>
            </w:r>
          </w:p>
        </w:tc>
      </w:tr>
      <w:tr w:rsidR="005D5C16" w:rsidRPr="00941AFB" w14:paraId="52496A0B" w14:textId="77777777" w:rsidTr="00DD44EF">
        <w:tc>
          <w:tcPr>
            <w:tcW w:w="8926" w:type="dxa"/>
            <w:gridSpan w:val="2"/>
          </w:tcPr>
          <w:p w14:paraId="1A448906" w14:textId="381E8FE8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 do candidato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</w:t>
            </w:r>
          </w:p>
        </w:tc>
      </w:tr>
      <w:tr w:rsidR="005D5C16" w:rsidRPr="00941AFB" w14:paraId="7D78C628" w14:textId="77777777" w:rsidTr="00DD44EF">
        <w:tc>
          <w:tcPr>
            <w:tcW w:w="8926" w:type="dxa"/>
            <w:gridSpan w:val="2"/>
          </w:tcPr>
          <w:p w14:paraId="6576110B" w14:textId="1A17830E" w:rsidR="005D5C16" w:rsidRPr="00941AFB" w:rsidRDefault="005D5C16" w:rsidP="00BA04C8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sz w:val="22"/>
                <w:szCs w:val="22"/>
                <w:lang w:val="en-US" w:eastAsia="en-US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 xml:space="preserve">Título da </w:t>
            </w:r>
            <w:r w:rsidR="00BB2985"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>dissertação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>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en-US"/>
              </w:rPr>
              <w:t xml:space="preserve"> </w:t>
            </w:r>
            <w:r w:rsidR="004F6DC3" w:rsidRPr="00941AFB">
              <w:rPr>
                <w:rFonts w:eastAsiaTheme="minorHAnsi"/>
                <w:sz w:val="22"/>
                <w:szCs w:val="22"/>
                <w:lang w:val="en-US" w:eastAsia="en-US"/>
              </w:rPr>
              <w:t>Título</w:t>
            </w:r>
          </w:p>
        </w:tc>
      </w:tr>
      <w:tr w:rsidR="005D5C16" w:rsidRPr="00941AFB" w14:paraId="2BD00DF1" w14:textId="77777777" w:rsidTr="00DD44EF">
        <w:tc>
          <w:tcPr>
            <w:tcW w:w="8926" w:type="dxa"/>
            <w:gridSpan w:val="2"/>
          </w:tcPr>
          <w:p w14:paraId="1D56F3B4" w14:textId="3FB37316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Data da defesa: </w:t>
            </w:r>
            <w:r w:rsid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DD/MM/AA</w:t>
            </w:r>
          </w:p>
        </w:tc>
      </w:tr>
      <w:tr w:rsidR="005D5C16" w:rsidRPr="00941AFB" w14:paraId="01070908" w14:textId="77777777" w:rsidTr="00DD44EF">
        <w:tc>
          <w:tcPr>
            <w:tcW w:w="8926" w:type="dxa"/>
            <w:gridSpan w:val="2"/>
            <w:tcBorders>
              <w:bottom w:val="nil"/>
            </w:tcBorders>
            <w:vAlign w:val="center"/>
          </w:tcPr>
          <w:p w14:paraId="67B3B050" w14:textId="27E1BFA1" w:rsidR="005D5C16" w:rsidRPr="00941AF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AVALIAÇÃO </w:t>
            </w:r>
            <w:r w:rsidR="00A54BCD"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DA </w:t>
            </w:r>
            <w:r w:rsidR="0095160F"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>DISSERTAÇÃO</w:t>
            </w:r>
          </w:p>
          <w:p w14:paraId="737FDE20" w14:textId="2377DA86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Pede-se à </w:t>
            </w:r>
            <w:r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banca examinadora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que avalie:</w:t>
            </w:r>
          </w:p>
          <w:p w14:paraId="0B797581" w14:textId="39B1ACCD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1) Qual é a </w:t>
            </w:r>
            <w:r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 xml:space="preserve">contribuição da </w:t>
            </w:r>
            <w:r w:rsidR="0095160F"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dissertação de mestrado à linha de pesquisa</w:t>
            </w:r>
            <w:r w:rsidR="0095160F" w:rsidRPr="00941AFB">
              <w:rPr>
                <w:rFonts w:eastAsia="Calibri"/>
                <w:i/>
                <w:iCs/>
                <w:sz w:val="22"/>
                <w:szCs w:val="22"/>
                <w:lang w:val="pt-BR"/>
              </w:rPr>
              <w:t>,</w:t>
            </w:r>
            <w:r w:rsidRPr="00941AFB">
              <w:rPr>
                <w:rFonts w:eastAsia="Calibri"/>
                <w:color w:val="C00000"/>
                <w:sz w:val="22"/>
                <w:szCs w:val="22"/>
                <w:lang w:val="pt-BR"/>
              </w:rPr>
              <w:t xml:space="preserve"> 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a área d</w:t>
            </w:r>
            <w:r w:rsidR="0095160F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e concentração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em que se enquadra?</w:t>
            </w:r>
          </w:p>
          <w:p w14:paraId="1CC777F9" w14:textId="7F3488A0" w:rsidR="00BB2985" w:rsidRPr="00941AFB" w:rsidRDefault="00BB2985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1D6A5F55" w14:textId="14D80770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3EA21912" w14:textId="6BA8A905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40690AB8" w14:textId="18CD0FE2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0DE71F2E" w14:textId="77777777" w:rsidR="004F6DC3" w:rsidRPr="00941AFB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248FC1DC" w14:textId="2D7BA6BE" w:rsidR="005D5C16" w:rsidRPr="00941AFB" w:rsidRDefault="005D5C16" w:rsidP="00DD44EF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sz w:val="22"/>
                <w:szCs w:val="22"/>
                <w:lang w:val="pt-BR"/>
              </w:rPr>
              <w:t xml:space="preserve">2) Qual foi o </w:t>
            </w:r>
            <w:r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 xml:space="preserve">domínio do conhecimento que dá suporte à </w:t>
            </w:r>
            <w:r w:rsidR="0095160F" w:rsidRPr="00941AFB">
              <w:rPr>
                <w:rFonts w:eastAsia="Calibri"/>
                <w:i/>
                <w:iCs/>
                <w:sz w:val="22"/>
                <w:szCs w:val="22"/>
                <w:u w:val="single"/>
                <w:lang w:val="pt-BR"/>
              </w:rPr>
              <w:t>dissertação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emonstrado pelo candidato durante a defesa?</w:t>
            </w:r>
          </w:p>
          <w:p w14:paraId="08A94044" w14:textId="77777777" w:rsidR="005D5C16" w:rsidRPr="00941AFB" w:rsidRDefault="005D5C16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5A513F85" w14:textId="77777777" w:rsidR="004F6DC3" w:rsidRPr="00941AFB" w:rsidRDefault="004F6DC3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39C53188" w14:textId="77777777" w:rsidR="004F6DC3" w:rsidRPr="00941AFB" w:rsidRDefault="004F6DC3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19482D85" w14:textId="79FEA9CE" w:rsidR="004F6DC3" w:rsidRPr="00941AFB" w:rsidRDefault="004F6DC3" w:rsidP="004F6DC3">
            <w:pPr>
              <w:spacing w:before="60" w:after="6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79E7A1B7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F236DA" w14:textId="2B9492F2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Orientador</w:t>
            </w:r>
          </w:p>
          <w:p w14:paraId="382EEC7D" w14:textId="71E4BB3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UFF</w:t>
            </w:r>
            <w:r w:rsidR="00B8315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</w:t>
            </w:r>
            <w:r w:rsidR="00C05DE2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                                                     Assinatura</w:t>
            </w:r>
          </w:p>
          <w:p w14:paraId="7B334B96" w14:textId="5B67EC75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49FF0B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33DCCC" w14:textId="662CD245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  <w:r w:rsidR="00D932A9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  <w:p w14:paraId="4EAA4691" w14:textId="669732AB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C05DE2" w:rsidRPr="00941AFB">
              <w:rPr>
                <w:color w:val="555555"/>
                <w:sz w:val="22"/>
                <w:szCs w:val="22"/>
                <w:shd w:val="clear" w:color="auto" w:fill="FFFFFF"/>
                <w:lang w:val="pt-BR"/>
              </w:rPr>
              <w:t xml:space="preserve">                                                                                            </w:t>
            </w:r>
            <w:r w:rsidR="00C05DE2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  <w:p w14:paraId="7561F4F3" w14:textId="296AF8ED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0FA83B59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571C61" w14:textId="5DA0A509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</w:p>
          <w:p w14:paraId="20E8935A" w14:textId="2CF4F5AC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310BD1" w:rsidRPr="00941AFB">
              <w:rPr>
                <w:color w:val="555555"/>
                <w:sz w:val="22"/>
                <w:szCs w:val="22"/>
                <w:shd w:val="clear" w:color="auto" w:fill="FFFFFF"/>
                <w:lang w:val="pt-BR"/>
              </w:rPr>
              <w:t xml:space="preserve">                                                                                          </w:t>
            </w:r>
            <w:r w:rsidR="00310BD1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  <w:p w14:paraId="15699C92" w14:textId="018B99D3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03CC0A02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F9828C" w14:textId="6BB6F4E6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Nome:</w:t>
            </w:r>
          </w:p>
          <w:p w14:paraId="10180031" w14:textId="321B0795" w:rsidR="005D5C16" w:rsidRPr="00941AFB" w:rsidRDefault="005D5C16" w:rsidP="00310B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Instituição:</w:t>
            </w:r>
            <w:r w:rsidR="004F6DC3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  </w:t>
            </w:r>
            <w:r w:rsidR="00310BD1" w:rsidRPr="00941AFB">
              <w:rPr>
                <w:color w:val="555555"/>
                <w:sz w:val="22"/>
                <w:szCs w:val="22"/>
                <w:shd w:val="clear" w:color="auto" w:fill="FFFFFF"/>
                <w:lang w:val="pt-BR"/>
              </w:rPr>
              <w:t xml:space="preserve">                                                                                        </w:t>
            </w:r>
            <w:r w:rsidR="00310BD1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</w:p>
        </w:tc>
      </w:tr>
      <w:tr w:rsidR="005D5C16" w:rsidRPr="00941AFB" w14:paraId="1624C77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6C988A" w14:textId="18876E09" w:rsidR="005D5C16" w:rsidRPr="00941AFB" w:rsidRDefault="005D5C16" w:rsidP="009516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941AFB" w14:paraId="1604DCE5" w14:textId="77777777" w:rsidTr="00DD44EF">
        <w:tc>
          <w:tcPr>
            <w:tcW w:w="8926" w:type="dxa"/>
            <w:gridSpan w:val="2"/>
            <w:tcBorders>
              <w:top w:val="nil"/>
            </w:tcBorders>
          </w:tcPr>
          <w:p w14:paraId="1C04F833" w14:textId="4598267C" w:rsidR="005D5C16" w:rsidRPr="00941AF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INDICAÇÃO DA </w:t>
            </w:r>
            <w:r w:rsidR="00BB2985"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>DISSERTAÇÃO</w:t>
            </w:r>
            <w:r w:rsidRPr="00941AFB">
              <w:rPr>
                <w:rFonts w:eastAsia="Calibri"/>
                <w:b/>
                <w:bCs/>
                <w:color w:val="000000"/>
                <w:sz w:val="22"/>
                <w:szCs w:val="22"/>
                <w:lang w:val="pt-BR"/>
              </w:rPr>
              <w:t xml:space="preserve"> PELA COORDENAÇÂO DO PROGRAMA</w:t>
            </w:r>
          </w:p>
          <w:p w14:paraId="05B27973" w14:textId="6183EAE6" w:rsidR="005D5C16" w:rsidRPr="00941AF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- Indico como uma das melhores </w:t>
            </w:r>
            <w:r w:rsidR="0095160F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dissertações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efendidas e aprovadas no programa, no quadriênio 20</w:t>
            </w:r>
            <w:r w:rsidR="0059286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21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-202</w:t>
            </w:r>
            <w:r w:rsidR="0059286A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4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.</w:t>
            </w:r>
          </w:p>
          <w:p w14:paraId="568CAD2B" w14:textId="4C196D9C" w:rsidR="005D5C16" w:rsidRPr="00941AFB" w:rsidRDefault="005D5C16" w:rsidP="00310BD1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eastAsia="Calibri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- A </w:t>
            </w:r>
            <w:r w:rsidR="0095160F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dissertação</w:t>
            </w: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foi </w:t>
            </w:r>
            <w:r w:rsidRPr="00941AFB">
              <w:rPr>
                <w:rFonts w:eastAsia="Calibri"/>
                <w:sz w:val="22"/>
                <w:szCs w:val="22"/>
                <w:lang w:val="pt-BR"/>
              </w:rPr>
              <w:t>recipiente do seguinte prêmio, menção honrosa ou outra forma de reconhecimento:</w:t>
            </w:r>
          </w:p>
          <w:p w14:paraId="6DDC2701" w14:textId="7777777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2"/>
              <w:rPr>
                <w:rFonts w:eastAsia="Calibri"/>
                <w:sz w:val="22"/>
                <w:szCs w:val="22"/>
                <w:lang w:val="pt-BR"/>
              </w:rPr>
            </w:pPr>
          </w:p>
          <w:p w14:paraId="31D15025" w14:textId="77777777" w:rsidR="005D5C16" w:rsidRPr="00941AFB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7"/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_________________, __/ __/ ____</w:t>
            </w:r>
          </w:p>
          <w:p w14:paraId="45FC5BCE" w14:textId="7004BE12" w:rsidR="005D5C16" w:rsidRPr="00941AFB" w:rsidRDefault="00BB2985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602"/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l</w:t>
            </w:r>
            <w:r w:rsidR="005D5C16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ocal                    data                  </w:t>
            </w:r>
          </w:p>
          <w:p w14:paraId="7D5AC8CC" w14:textId="7777777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1ED62795" w14:textId="77777777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_____________________________________________</w:t>
            </w:r>
          </w:p>
          <w:p w14:paraId="18B94125" w14:textId="50744BA9" w:rsidR="005D5C16" w:rsidRPr="00941AF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>Assinatura</w:t>
            </w:r>
            <w:r w:rsidR="0095160F" w:rsidRPr="00941AFB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o Coordenador do Programa de Pós-Graduação</w:t>
            </w:r>
          </w:p>
        </w:tc>
      </w:tr>
    </w:tbl>
    <w:p w14:paraId="539AF65C" w14:textId="77777777" w:rsidR="005D5C16" w:rsidRPr="00941AFB" w:rsidRDefault="005D5C16" w:rsidP="009F0DEB">
      <w:pPr>
        <w:pStyle w:val="SemEspaamento"/>
        <w:rPr>
          <w:rFonts w:ascii="Times New Roman" w:hAnsi="Times New Roman" w:cs="Times New Roman"/>
        </w:rPr>
      </w:pPr>
    </w:p>
    <w:sectPr w:rsidR="005D5C16" w:rsidRPr="00941AFB" w:rsidSect="000E703E">
      <w:headerReference w:type="default" r:id="rId9"/>
      <w:pgSz w:w="11906" w:h="16838"/>
      <w:pgMar w:top="1418" w:right="1701" w:bottom="102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95C7BA" w14:textId="77777777" w:rsidR="00F62F02" w:rsidRDefault="00F62F02" w:rsidP="00941AFB">
      <w:r>
        <w:separator/>
      </w:r>
    </w:p>
  </w:endnote>
  <w:endnote w:type="continuationSeparator" w:id="0">
    <w:p w14:paraId="4A3BCBD9" w14:textId="77777777" w:rsidR="00F62F02" w:rsidRDefault="00F62F02" w:rsidP="00941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A17924" w14:textId="77777777" w:rsidR="00F62F02" w:rsidRDefault="00F62F02" w:rsidP="00941AFB">
      <w:r>
        <w:separator/>
      </w:r>
    </w:p>
  </w:footnote>
  <w:footnote w:type="continuationSeparator" w:id="0">
    <w:p w14:paraId="2C9DD886" w14:textId="77777777" w:rsidR="00F62F02" w:rsidRDefault="00F62F02" w:rsidP="00941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5F6595" w14:textId="6E88C036" w:rsidR="00941AFB" w:rsidRPr="00C97358" w:rsidRDefault="00941AFB" w:rsidP="00941AFB">
    <w:pPr>
      <w:pStyle w:val="Cabealho"/>
      <w:jc w:val="center"/>
      <w:rPr>
        <w:b/>
        <w:bCs/>
      </w:rPr>
    </w:pPr>
    <w:r w:rsidRPr="00B4783E">
      <w:rPr>
        <w:noProof/>
        <w:color w:val="000000"/>
        <w:bdr w:val="none" w:sz="0" w:space="0" w:color="auto" w:frame="1"/>
      </w:rPr>
      <w:drawing>
        <wp:anchor distT="0" distB="0" distL="114300" distR="114300" simplePos="0" relativeHeight="251660288" behindDoc="1" locked="0" layoutInCell="1" allowOverlap="1" wp14:anchorId="783909CD" wp14:editId="19039022">
          <wp:simplePos x="0" y="0"/>
          <wp:positionH relativeFrom="column">
            <wp:posOffset>5219700</wp:posOffset>
          </wp:positionH>
          <wp:positionV relativeFrom="paragraph">
            <wp:posOffset>-58671</wp:posOffset>
          </wp:positionV>
          <wp:extent cx="648134" cy="573405"/>
          <wp:effectExtent l="0" t="0" r="0" b="0"/>
          <wp:wrapNone/>
          <wp:docPr id="1850167644" name="Imagem 1850167644" descr="https://lh4.googleusercontent.com/HM5x-rECkIhrcPS0C7XiUEQiP8zfL7HOSvQunp990CCUXxoCn9o54-aod4EO-MSvA2AGoXCUm1B5k5Nea7jI7QUQBgkN_FyKZjQq0ohxW_VrP4udUwRXCm1DiELgU1xlh5RJfgYPiNR1i-hd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HM5x-rECkIhrcPS0C7XiUEQiP8zfL7HOSvQunp990CCUXxoCn9o54-aod4EO-MSvA2AGoXCUm1B5k5Nea7jI7QUQBgkN_FyKZjQq0ohxW_VrP4udUwRXCm1DiELgU1xlh5RJfgYPiNR1i-hd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134" cy="573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4783E">
      <w:rPr>
        <w:noProof/>
        <w:color w:val="000000"/>
        <w:bdr w:val="none" w:sz="0" w:space="0" w:color="auto" w:frame="1"/>
      </w:rPr>
      <w:drawing>
        <wp:anchor distT="0" distB="0" distL="114300" distR="114300" simplePos="0" relativeHeight="251659264" behindDoc="1" locked="0" layoutInCell="1" allowOverlap="1" wp14:anchorId="2CEB5D02" wp14:editId="2288B08B">
          <wp:simplePos x="0" y="0"/>
          <wp:positionH relativeFrom="column">
            <wp:posOffset>-514985</wp:posOffset>
          </wp:positionH>
          <wp:positionV relativeFrom="paragraph">
            <wp:posOffset>-68580</wp:posOffset>
          </wp:positionV>
          <wp:extent cx="528955" cy="506730"/>
          <wp:effectExtent l="0" t="0" r="4445" b="7620"/>
          <wp:wrapNone/>
          <wp:docPr id="677274886" name="Imagem 677274886" descr="https://lh3.googleusercontent.com/13V2kReMVSBEtxMMG3nClSwdlPx3S8hENann5lTknazlf5gPhDKwBwLYv5O1-wJOogt2B1yuUVkuPhcmy1MiguP_oLXDs7asRuvDIbOVi_-D2ZeeBs2cvrfrdnS-cfupbGBihwdISIKCSFzig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13V2kReMVSBEtxMMG3nClSwdlPx3S8hENann5lTknazlf5gPhDKwBwLYv5O1-wJOogt2B1yuUVkuPhcmy1MiguP_oLXDs7asRuvDIbOVi_-D2ZeeBs2cvrfrdnS-cfupbGBihwdISIKCSFzig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955" cy="50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97358">
      <w:rPr>
        <w:b/>
        <w:bCs/>
      </w:rPr>
      <w:t>UNIVERSIDADE FEDERAL FLUMINENSE</w:t>
    </w:r>
  </w:p>
  <w:p w14:paraId="7FC8FCF0" w14:textId="77777777" w:rsidR="00941AFB" w:rsidRPr="00C97358" w:rsidRDefault="00941AFB" w:rsidP="00941AFB">
    <w:pPr>
      <w:pStyle w:val="Cabealho"/>
      <w:jc w:val="center"/>
      <w:rPr>
        <w:b/>
        <w:bCs/>
      </w:rPr>
    </w:pPr>
    <w:r w:rsidRPr="00C97358">
      <w:rPr>
        <w:b/>
        <w:bCs/>
      </w:rPr>
      <w:t>ESCOLA DE ENGNEHARIA</w:t>
    </w:r>
  </w:p>
  <w:p w14:paraId="5C9C6E1C" w14:textId="77777777" w:rsidR="00941AFB" w:rsidRPr="00C97358" w:rsidRDefault="00941AFB" w:rsidP="00941AFB">
    <w:pPr>
      <w:pStyle w:val="Cabealho"/>
      <w:jc w:val="center"/>
      <w:rPr>
        <w:b/>
        <w:bCs/>
      </w:rPr>
    </w:pPr>
    <w:r w:rsidRPr="00C97358">
      <w:rPr>
        <w:b/>
        <w:bCs/>
      </w:rPr>
      <w:t>PROGRAMA DE PÓS-GRADUAÇÃO EM ENGENHARIA DE PRODUÇÃO</w:t>
    </w:r>
  </w:p>
  <w:p w14:paraId="3AE58941" w14:textId="77777777" w:rsidR="00941AFB" w:rsidRDefault="00941AF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sDQ2NTSyNLQwMbZQ0lEKTi0uzszPAykwrAUAHLmVHiwAAAA="/>
  </w:docVars>
  <w:rsids>
    <w:rsidRoot w:val="005D5C16"/>
    <w:rsid w:val="000960D4"/>
    <w:rsid w:val="000E703E"/>
    <w:rsid w:val="00163B9A"/>
    <w:rsid w:val="001758FB"/>
    <w:rsid w:val="002C00BD"/>
    <w:rsid w:val="00310BD1"/>
    <w:rsid w:val="003B71EA"/>
    <w:rsid w:val="004B53C1"/>
    <w:rsid w:val="004F6DC3"/>
    <w:rsid w:val="0059286A"/>
    <w:rsid w:val="005D5C16"/>
    <w:rsid w:val="00651A36"/>
    <w:rsid w:val="00846652"/>
    <w:rsid w:val="00941AFB"/>
    <w:rsid w:val="0095160F"/>
    <w:rsid w:val="009A1BC9"/>
    <w:rsid w:val="009F0DEB"/>
    <w:rsid w:val="00A54BCD"/>
    <w:rsid w:val="00B83159"/>
    <w:rsid w:val="00BA04C8"/>
    <w:rsid w:val="00BA2E1A"/>
    <w:rsid w:val="00BB2985"/>
    <w:rsid w:val="00C05DE2"/>
    <w:rsid w:val="00C11FAA"/>
    <w:rsid w:val="00C346F1"/>
    <w:rsid w:val="00C7435E"/>
    <w:rsid w:val="00CD3535"/>
    <w:rsid w:val="00D932A9"/>
    <w:rsid w:val="00DA455B"/>
    <w:rsid w:val="00F460CA"/>
    <w:rsid w:val="00F62F02"/>
    <w:rsid w:val="00FD3AD7"/>
    <w:rsid w:val="00FD5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A631D5"/>
  <w15:chartTrackingRefBased/>
  <w15:docId w15:val="{C75ED125-CA6D-4364-AB4C-743D8199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5D5C16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D5C16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941AF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41AFB"/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paragraph" w:styleId="Rodap">
    <w:name w:val="footer"/>
    <w:basedOn w:val="Normal"/>
    <w:link w:val="RodapChar"/>
    <w:uiPriority w:val="99"/>
    <w:unhideWhenUsed/>
    <w:rsid w:val="00941AF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41AFB"/>
    <w:rPr>
      <w:rFonts w:ascii="Times New Roman" w:eastAsia="Times New Roman" w:hAnsi="Times New Roman" w:cs="Times New Roman"/>
      <w:sz w:val="24"/>
      <w:szCs w:val="24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2B168E59D9C479C63E165D5F7C937" ma:contentTypeVersion="13" ma:contentTypeDescription="Crie um novo documento." ma:contentTypeScope="" ma:versionID="334032f835554da7f715c934996bf26e">
  <xsd:schema xmlns:xsd="http://www.w3.org/2001/XMLSchema" xmlns:xs="http://www.w3.org/2001/XMLSchema" xmlns:p="http://schemas.microsoft.com/office/2006/metadata/properties" xmlns:ns3="da9fd566-6a19-44fa-8df1-064a9a572b72" xmlns:ns4="3a0fc4ba-91e4-41b4-9ebd-bae5c0f36aff" targetNamespace="http://schemas.microsoft.com/office/2006/metadata/properties" ma:root="true" ma:fieldsID="bfefb4baf2fa91cade11a981920fc248" ns3:_="" ns4:_="">
    <xsd:import namespace="da9fd566-6a19-44fa-8df1-064a9a572b72"/>
    <xsd:import namespace="3a0fc4ba-91e4-41b4-9ebd-bae5c0f36a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d566-6a19-44fa-8df1-064a9a57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fc4ba-91e4-41b4-9ebd-bae5c0f36a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6E915B-6FCA-4E66-BAE4-3C956EA7D8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fd566-6a19-44fa-8df1-064a9a572b72"/>
    <ds:schemaRef ds:uri="3a0fc4ba-91e4-41b4-9ebd-bae5c0f36a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1A3428-6E2D-46C5-ABA6-504FBFD3B0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33950F-B2BB-41EB-B075-CF6A150045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amiya</dc:creator>
  <cp:keywords/>
  <dc:description/>
  <cp:lastModifiedBy>robisom calado</cp:lastModifiedBy>
  <cp:revision>2</cp:revision>
  <dcterms:created xsi:type="dcterms:W3CDTF">2024-12-20T16:40:00Z</dcterms:created>
  <dcterms:modified xsi:type="dcterms:W3CDTF">2024-12-20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2B168E59D9C479C63E165D5F7C937</vt:lpwstr>
  </property>
  <property fmtid="{D5CDD505-2E9C-101B-9397-08002B2CF9AE}" pid="3" name="GrammarlyDocumentId">
    <vt:lpwstr>e87237602fbbfb656f382fd15537cb93afb8c42ceaf00e670a8ad30ef50d8caf</vt:lpwstr>
  </property>
</Properties>
</file>